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7E1995" w14:textId="6A3D5C59" w:rsidR="0059665E" w:rsidRPr="0059665E" w:rsidRDefault="0059665E" w:rsidP="0059665E">
      <w:pPr>
        <w:jc w:val="center"/>
        <w:rPr>
          <w:b/>
          <w:bCs/>
        </w:rPr>
      </w:pPr>
      <w:r w:rsidRPr="0059665E">
        <w:rPr>
          <w:b/>
          <w:bCs/>
        </w:rPr>
        <w:t>BALOCHISTAN UNIVERSITY OF ENGINEERING &amp; TECHNOLOGY, KHUZDAR</w:t>
      </w:r>
    </w:p>
    <w:p w14:paraId="4F0CA4DD" w14:textId="5657C3BF" w:rsidR="0059665E" w:rsidRPr="0059665E" w:rsidRDefault="0059665E" w:rsidP="0059665E">
      <w:pPr>
        <w:jc w:val="center"/>
        <w:rPr>
          <w:b/>
          <w:bCs/>
        </w:rPr>
      </w:pPr>
      <w:r w:rsidRPr="0059665E">
        <w:rPr>
          <w:b/>
          <w:bCs/>
        </w:rPr>
        <w:t>Award List of Mid and Sessional Marks for ME Electrical Final Examination, 202</w:t>
      </w:r>
    </w:p>
    <w:p w14:paraId="0763AD22" w14:textId="5BB0A011" w:rsidR="0059665E" w:rsidRPr="0059665E" w:rsidRDefault="0059665E" w:rsidP="0059665E">
      <w:pPr>
        <w:jc w:val="center"/>
        <w:rPr>
          <w:b/>
          <w:bCs/>
        </w:rPr>
      </w:pPr>
      <w:r w:rsidRPr="0059665E">
        <w:rPr>
          <w:b/>
          <w:bCs/>
        </w:rPr>
        <w:t>ELECTRICAL ENGINEERING DEPARTMENT</w:t>
      </w:r>
    </w:p>
    <w:p w14:paraId="21F99A66" w14:textId="03028CDF" w:rsidR="0059665E" w:rsidRPr="0059665E" w:rsidRDefault="0059665E" w:rsidP="0059665E">
      <w:pPr>
        <w:rPr>
          <w:b/>
          <w:bCs/>
        </w:rPr>
      </w:pPr>
      <w:r w:rsidRPr="0059665E">
        <w:rPr>
          <w:b/>
          <w:bCs/>
        </w:rPr>
        <w:t>Name of Subject:</w:t>
      </w:r>
      <w:r w:rsidRPr="0059665E">
        <w:rPr>
          <w:b/>
          <w:bCs/>
        </w:rPr>
        <w:tab/>
      </w:r>
      <w:r w:rsidRPr="0059665E">
        <w:rPr>
          <w:b/>
          <w:bCs/>
        </w:rPr>
        <w:tab/>
        <w:t>Computational Methods in Power System Analysis</w:t>
      </w:r>
    </w:p>
    <w:p w14:paraId="13E2ED01" w14:textId="4808EDA2" w:rsidR="0059665E" w:rsidRDefault="0059665E" w:rsidP="0059665E">
      <w:pPr>
        <w:rPr>
          <w:b/>
          <w:bCs/>
        </w:rPr>
      </w:pPr>
      <w:r w:rsidRPr="0059665E">
        <w:rPr>
          <w:b/>
          <w:bCs/>
        </w:rPr>
        <w:t>Semester:</w:t>
      </w:r>
      <w:r w:rsidRPr="0059665E">
        <w:rPr>
          <w:b/>
          <w:bCs/>
        </w:rPr>
        <w:tab/>
      </w:r>
      <w:r w:rsidRPr="0059665E">
        <w:rPr>
          <w:b/>
          <w:bCs/>
        </w:rPr>
        <w:tab/>
      </w:r>
      <w:r w:rsidRPr="0059665E">
        <w:rPr>
          <w:b/>
          <w:bCs/>
        </w:rPr>
        <w:tab/>
        <w:t>Third</w:t>
      </w:r>
      <w:r w:rsidRPr="0059665E">
        <w:rPr>
          <w:b/>
          <w:bCs/>
        </w:rPr>
        <w:tab/>
      </w:r>
      <w:r w:rsidRPr="0059665E">
        <w:rPr>
          <w:b/>
          <w:bCs/>
        </w:rPr>
        <w:tab/>
      </w:r>
      <w:r w:rsidRPr="0059665E">
        <w:rPr>
          <w:b/>
          <w:bCs/>
        </w:rPr>
        <w:tab/>
      </w:r>
      <w:r w:rsidRPr="0059665E">
        <w:rPr>
          <w:b/>
          <w:bCs/>
        </w:rPr>
        <w:tab/>
      </w:r>
      <w:r w:rsidRPr="0059665E">
        <w:rPr>
          <w:b/>
          <w:bCs/>
        </w:rPr>
        <w:tab/>
        <w:t>Code No:</w:t>
      </w:r>
      <w:r w:rsidRPr="0059665E">
        <w:rPr>
          <w:b/>
          <w:bCs/>
        </w:rPr>
        <w:tab/>
      </w:r>
      <w:r w:rsidRPr="0059665E">
        <w:rPr>
          <w:b/>
          <w:bCs/>
        </w:rPr>
        <w:tab/>
        <w:t>EE-512</w:t>
      </w:r>
    </w:p>
    <w:p w14:paraId="199144A2" w14:textId="07F443EB" w:rsidR="0059665E" w:rsidRPr="0059665E" w:rsidRDefault="0059665E" w:rsidP="0059665E">
      <w:pPr>
        <w:rPr>
          <w:b/>
          <w:bCs/>
        </w:rPr>
      </w:pPr>
      <w:r>
        <w:rPr>
          <w:b/>
          <w:bCs/>
        </w:rPr>
        <w:t>Subject Teacher</w:t>
      </w:r>
      <w:r>
        <w:rPr>
          <w:b/>
          <w:bCs/>
        </w:rPr>
        <w:tab/>
      </w:r>
      <w:r>
        <w:rPr>
          <w:b/>
          <w:bCs/>
        </w:rPr>
        <w:tab/>
        <w:t>Dr. Wazir Muhammad Laghari</w:t>
      </w:r>
    </w:p>
    <w:tbl>
      <w:tblPr>
        <w:tblW w:w="9020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60"/>
        <w:gridCol w:w="3140"/>
        <w:gridCol w:w="1180"/>
        <w:gridCol w:w="1480"/>
        <w:gridCol w:w="1160"/>
      </w:tblGrid>
      <w:tr w:rsidR="0059665E" w:rsidRPr="0059665E" w14:paraId="23A70D87" w14:textId="77777777" w:rsidTr="0059665E">
        <w:trPr>
          <w:trHeight w:val="2685"/>
        </w:trPr>
        <w:tc>
          <w:tcPr>
            <w:tcW w:w="2060" w:type="dxa"/>
            <w:shd w:val="clear" w:color="auto" w:fill="auto"/>
            <w:noWrap/>
            <w:textDirection w:val="tbRl"/>
            <w:hideMark/>
          </w:tcPr>
          <w:p w14:paraId="61916350" w14:textId="77777777" w:rsidR="0059665E" w:rsidRPr="0059665E" w:rsidRDefault="0059665E" w:rsidP="0059665E">
            <w:pPr>
              <w:spacing w:after="0" w:line="240" w:lineRule="auto"/>
              <w:jc w:val="both"/>
              <w:rPr>
                <w:rFonts w:ascii="Tahoma" w:eastAsia="Times New Roman" w:hAnsi="Tahoma" w:cs="Tahoma"/>
                <w:b/>
                <w:bCs/>
                <w:sz w:val="24"/>
                <w:szCs w:val="24"/>
              </w:rPr>
            </w:pPr>
            <w:r w:rsidRPr="0059665E">
              <w:rPr>
                <w:rFonts w:ascii="Tahoma" w:eastAsia="Times New Roman" w:hAnsi="Tahoma" w:cs="Tahoma"/>
                <w:b/>
                <w:bCs/>
                <w:sz w:val="24"/>
                <w:szCs w:val="24"/>
              </w:rPr>
              <w:t>ROLL NO</w:t>
            </w:r>
          </w:p>
        </w:tc>
        <w:tc>
          <w:tcPr>
            <w:tcW w:w="3140" w:type="dxa"/>
            <w:shd w:val="clear" w:color="auto" w:fill="auto"/>
            <w:noWrap/>
            <w:textDirection w:val="tbRl"/>
            <w:hideMark/>
          </w:tcPr>
          <w:p w14:paraId="219BE249" w14:textId="77777777" w:rsidR="0059665E" w:rsidRPr="0059665E" w:rsidRDefault="0059665E" w:rsidP="0059665E">
            <w:pPr>
              <w:spacing w:after="0" w:line="240" w:lineRule="auto"/>
              <w:jc w:val="both"/>
              <w:rPr>
                <w:rFonts w:ascii="Tahoma" w:eastAsia="Times New Roman" w:hAnsi="Tahoma" w:cs="Tahoma"/>
                <w:b/>
                <w:bCs/>
                <w:sz w:val="24"/>
                <w:szCs w:val="24"/>
              </w:rPr>
            </w:pPr>
            <w:r w:rsidRPr="0059665E">
              <w:rPr>
                <w:rFonts w:ascii="Tahoma" w:eastAsia="Times New Roman" w:hAnsi="Tahoma" w:cs="Tahoma"/>
                <w:b/>
                <w:bCs/>
                <w:sz w:val="24"/>
                <w:szCs w:val="24"/>
              </w:rPr>
              <w:t>NAME OF STUDENTS</w:t>
            </w:r>
          </w:p>
        </w:tc>
        <w:tc>
          <w:tcPr>
            <w:tcW w:w="1180" w:type="dxa"/>
            <w:shd w:val="clear" w:color="auto" w:fill="auto"/>
            <w:noWrap/>
            <w:textDirection w:val="tbRl"/>
            <w:hideMark/>
          </w:tcPr>
          <w:p w14:paraId="7444C569" w14:textId="77777777" w:rsidR="0059665E" w:rsidRPr="0059665E" w:rsidRDefault="0059665E" w:rsidP="0059665E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59665E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Mid Term Marks</w:t>
            </w:r>
          </w:p>
        </w:tc>
        <w:tc>
          <w:tcPr>
            <w:tcW w:w="1480" w:type="dxa"/>
            <w:shd w:val="clear" w:color="auto" w:fill="auto"/>
            <w:noWrap/>
            <w:textDirection w:val="tbRl"/>
            <w:hideMark/>
          </w:tcPr>
          <w:p w14:paraId="0D564482" w14:textId="77777777" w:rsidR="0059665E" w:rsidRPr="0059665E" w:rsidRDefault="0059665E" w:rsidP="0059665E">
            <w:pPr>
              <w:spacing w:after="0" w:line="240" w:lineRule="auto"/>
              <w:jc w:val="both"/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</w:pPr>
            <w:r w:rsidRPr="0059665E">
              <w:rPr>
                <w:rFonts w:ascii="Arial" w:eastAsia="Times New Roman" w:hAnsi="Arial" w:cs="Arial"/>
                <w:b/>
                <w:bCs/>
                <w:sz w:val="24"/>
                <w:szCs w:val="24"/>
              </w:rPr>
              <w:t>Sessional Marks</w:t>
            </w:r>
          </w:p>
        </w:tc>
        <w:tc>
          <w:tcPr>
            <w:tcW w:w="1160" w:type="dxa"/>
            <w:shd w:val="clear" w:color="auto" w:fill="auto"/>
            <w:noWrap/>
            <w:textDirection w:val="tbRl"/>
            <w:hideMark/>
          </w:tcPr>
          <w:p w14:paraId="418EF057" w14:textId="77777777" w:rsidR="0059665E" w:rsidRPr="0059665E" w:rsidRDefault="0059665E" w:rsidP="0059665E">
            <w:pPr>
              <w:spacing w:after="0" w:line="240" w:lineRule="auto"/>
              <w:jc w:val="both"/>
              <w:rPr>
                <w:rFonts w:ascii="Tahoma" w:eastAsia="Times New Roman" w:hAnsi="Tahoma" w:cs="Tahoma"/>
                <w:b/>
                <w:bCs/>
                <w:sz w:val="24"/>
                <w:szCs w:val="24"/>
              </w:rPr>
            </w:pPr>
            <w:r w:rsidRPr="0059665E">
              <w:rPr>
                <w:rFonts w:ascii="Tahoma" w:eastAsia="Times New Roman" w:hAnsi="Tahoma" w:cs="Tahoma"/>
                <w:b/>
                <w:bCs/>
                <w:sz w:val="24"/>
                <w:szCs w:val="24"/>
              </w:rPr>
              <w:t>Total Marks</w:t>
            </w:r>
          </w:p>
        </w:tc>
      </w:tr>
      <w:tr w:rsidR="0059665E" w:rsidRPr="0059665E" w14:paraId="26CE96D6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61B14E04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01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6A0AECCE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Abdul Aziz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402B969E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633E07EF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5DC3422D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</w:tr>
      <w:tr w:rsidR="0059665E" w:rsidRPr="0059665E" w14:paraId="3DCADC94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06D069C9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02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0477031D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Muhammad Tariq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64BF20C3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7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1358BFA5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9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4EBCD882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6</w:t>
            </w:r>
          </w:p>
        </w:tc>
      </w:tr>
      <w:tr w:rsidR="0059665E" w:rsidRPr="0059665E" w14:paraId="5094E5AA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1313BB98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03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77105EE7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Naveed Ahmed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4A15B5F5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3DF26387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7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16E0FE9F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27</w:t>
            </w:r>
          </w:p>
        </w:tc>
      </w:tr>
      <w:tr w:rsidR="0059665E" w:rsidRPr="0059665E" w14:paraId="6191E2B5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355D9320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04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61E207F7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Imran Khan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37588AAA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3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5ACC5FDE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8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6D86A5C2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1</w:t>
            </w:r>
          </w:p>
        </w:tc>
      </w:tr>
      <w:tr w:rsidR="0059665E" w:rsidRPr="0059665E" w14:paraId="1730B6AC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59FFC678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05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446DCEAC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Nadeem Siddique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439E7799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5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315EFDA0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8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2434C32F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3</w:t>
            </w:r>
          </w:p>
        </w:tc>
      </w:tr>
      <w:tr w:rsidR="0059665E" w:rsidRPr="0059665E" w14:paraId="33A3850F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2428E542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06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4FEFC8FA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Masood Ahmed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3CFDFAE8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768F792F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7928F748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</w:tr>
      <w:tr w:rsidR="0059665E" w:rsidRPr="0059665E" w14:paraId="455A6E49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2D3A666B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07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3477DF7A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Hanna Qazi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75C52588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7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273DC6EC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9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08051099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6</w:t>
            </w:r>
          </w:p>
        </w:tc>
      </w:tr>
      <w:tr w:rsidR="0059665E" w:rsidRPr="0059665E" w14:paraId="087B167C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445316B2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08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429A9164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proofErr w:type="spellStart"/>
            <w:r w:rsidRPr="0059665E">
              <w:rPr>
                <w:rFonts w:ascii="Calibri" w:eastAsia="Times New Roman" w:hAnsi="Calibri" w:cs="Calibri"/>
                <w:sz w:val="28"/>
              </w:rPr>
              <w:t>Rafia</w:t>
            </w:r>
            <w:proofErr w:type="spellEnd"/>
            <w:r w:rsidRPr="0059665E">
              <w:rPr>
                <w:rFonts w:ascii="Calibri" w:eastAsia="Times New Roman" w:hAnsi="Calibri" w:cs="Calibri"/>
                <w:sz w:val="28"/>
              </w:rPr>
              <w:t xml:space="preserve"> </w:t>
            </w:r>
            <w:proofErr w:type="spellStart"/>
            <w:r w:rsidRPr="0059665E">
              <w:rPr>
                <w:rFonts w:ascii="Calibri" w:eastAsia="Times New Roman" w:hAnsi="Calibri" w:cs="Calibri"/>
                <w:sz w:val="28"/>
              </w:rPr>
              <w:t>Mengal</w:t>
            </w:r>
            <w:proofErr w:type="spellEnd"/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3EC8844B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2D87F85B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544F7CFF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</w:tr>
      <w:tr w:rsidR="0059665E" w:rsidRPr="0059665E" w14:paraId="628DF6EF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0D88E36A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09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578909D6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Taiba Qazi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3F4B36A7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9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437C6B53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8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172E3402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27</w:t>
            </w:r>
          </w:p>
        </w:tc>
      </w:tr>
      <w:tr w:rsidR="0059665E" w:rsidRPr="0059665E" w14:paraId="7E3BF804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7046865D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10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5C9DA362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proofErr w:type="spellStart"/>
            <w:r w:rsidRPr="0059665E">
              <w:rPr>
                <w:rFonts w:ascii="Calibri" w:eastAsia="Times New Roman" w:hAnsi="Calibri" w:cs="Calibri"/>
                <w:sz w:val="28"/>
              </w:rPr>
              <w:t>Deedar</w:t>
            </w:r>
            <w:proofErr w:type="spellEnd"/>
            <w:r w:rsidRPr="0059665E">
              <w:rPr>
                <w:rFonts w:ascii="Calibri" w:eastAsia="Times New Roman" w:hAnsi="Calibri" w:cs="Calibri"/>
                <w:sz w:val="28"/>
              </w:rPr>
              <w:t xml:space="preserve"> Hussain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2691BB59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3FCD0984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37F2F208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</w:tr>
      <w:tr w:rsidR="0059665E" w:rsidRPr="0059665E" w14:paraId="70F11AAC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5E42540E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11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319F78A6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Muhammad Ibrahim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4DE450CB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7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4AFC6971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9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5065EAE4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6</w:t>
            </w:r>
          </w:p>
        </w:tc>
      </w:tr>
      <w:tr w:rsidR="0059665E" w:rsidRPr="0059665E" w14:paraId="4FA4F32D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49047904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12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4BA37B06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Abdul Ghani Elahi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59B37696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7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54D9376D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8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2C302FC2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5</w:t>
            </w:r>
          </w:p>
        </w:tc>
      </w:tr>
      <w:tr w:rsidR="0059665E" w:rsidRPr="0059665E" w14:paraId="63B6C64E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78BFCE2E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13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7155BF55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Shabnam Rehmat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019A0D34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7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0DF937F8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9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2CE4E1CA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6</w:t>
            </w:r>
          </w:p>
        </w:tc>
      </w:tr>
      <w:tr w:rsidR="0059665E" w:rsidRPr="0059665E" w14:paraId="0BC99FA0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0D108D93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14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4F13FD78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Ghulam Ullah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4CEFBFDB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7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24A0178A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9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2CB3E0F3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6</w:t>
            </w:r>
          </w:p>
        </w:tc>
      </w:tr>
      <w:tr w:rsidR="0059665E" w:rsidRPr="0059665E" w14:paraId="529B45A6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2531BCFE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15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002C1406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Fazila Bibi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3608E30D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7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0DFB3E65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9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7A95744A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6</w:t>
            </w:r>
          </w:p>
        </w:tc>
      </w:tr>
      <w:tr w:rsidR="0059665E" w:rsidRPr="0059665E" w14:paraId="708A0E84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0C8781BC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16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4588BF9F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Mohammad Hayat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2A2C04B0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7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75BCAA2D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9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61D9832C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6</w:t>
            </w:r>
          </w:p>
        </w:tc>
      </w:tr>
      <w:tr w:rsidR="0059665E" w:rsidRPr="0059665E" w14:paraId="4290B70D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0C0DB163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17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045ACEF4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Nadeem Ahmed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2AC20BA8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7145FB87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24CF5F88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</w:tr>
      <w:tr w:rsidR="0059665E" w:rsidRPr="0059665E" w14:paraId="0B246109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4787B9D6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18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3CF1175E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Syed Asadullah Shah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081A35B6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7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708B424F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9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297BBD92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6</w:t>
            </w:r>
          </w:p>
        </w:tc>
      </w:tr>
      <w:tr w:rsidR="0059665E" w:rsidRPr="0059665E" w14:paraId="5A83C330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7E8F5DAF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19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5D0A0F4A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Israr Ahmed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65F96884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8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2C2B799B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9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1AE4E722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7</w:t>
            </w:r>
          </w:p>
        </w:tc>
      </w:tr>
      <w:tr w:rsidR="0059665E" w:rsidRPr="0059665E" w14:paraId="2B46ECFB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44C7DD49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20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42811F33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Muhammad Ayaz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6E96ADA8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8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259106D6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9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47BFFC82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7</w:t>
            </w:r>
          </w:p>
        </w:tc>
      </w:tr>
      <w:tr w:rsidR="0059665E" w:rsidRPr="0059665E" w14:paraId="26714993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630F94D6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21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67CDB92C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proofErr w:type="spellStart"/>
            <w:r w:rsidRPr="0059665E">
              <w:rPr>
                <w:rFonts w:ascii="Calibri" w:eastAsia="Times New Roman" w:hAnsi="Calibri" w:cs="Calibri"/>
                <w:sz w:val="28"/>
              </w:rPr>
              <w:t>Youns</w:t>
            </w:r>
            <w:proofErr w:type="spellEnd"/>
            <w:r w:rsidRPr="0059665E">
              <w:rPr>
                <w:rFonts w:ascii="Calibri" w:eastAsia="Times New Roman" w:hAnsi="Calibri" w:cs="Calibri"/>
                <w:sz w:val="28"/>
              </w:rPr>
              <w:t xml:space="preserve"> Ramzan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5A45A83F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3D545BDE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68552B76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</w:tr>
      <w:tr w:rsidR="0059665E" w:rsidRPr="0059665E" w14:paraId="4BA69B7F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6C5B5191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22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065505CA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proofErr w:type="spellStart"/>
            <w:r w:rsidRPr="0059665E">
              <w:rPr>
                <w:rFonts w:ascii="Calibri" w:eastAsia="Times New Roman" w:hAnsi="Calibri" w:cs="Calibri"/>
                <w:sz w:val="28"/>
              </w:rPr>
              <w:t>Abida</w:t>
            </w:r>
            <w:proofErr w:type="spellEnd"/>
            <w:r w:rsidRPr="0059665E">
              <w:rPr>
                <w:rFonts w:ascii="Calibri" w:eastAsia="Times New Roman" w:hAnsi="Calibri" w:cs="Calibri"/>
                <w:sz w:val="28"/>
              </w:rPr>
              <w:t xml:space="preserve"> Hussain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06CBCF42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53DAC548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0ACF3EBD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</w:tr>
      <w:tr w:rsidR="0059665E" w:rsidRPr="0059665E" w14:paraId="3BE5F284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3C8E36F1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23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36DE89DA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Rizwan Hussain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125B42EB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5222F93A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22C00754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</w:tr>
      <w:tr w:rsidR="0059665E" w:rsidRPr="0059665E" w14:paraId="6A460350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2369473A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24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18DE4487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 xml:space="preserve">Maqbool </w:t>
            </w:r>
            <w:proofErr w:type="spellStart"/>
            <w:r w:rsidRPr="0059665E">
              <w:rPr>
                <w:rFonts w:ascii="Calibri" w:eastAsia="Times New Roman" w:hAnsi="Calibri" w:cs="Calibri"/>
                <w:sz w:val="28"/>
              </w:rPr>
              <w:t>Sasoli</w:t>
            </w:r>
            <w:proofErr w:type="spellEnd"/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21F7BB52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4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37DA0F2F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6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4385421C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0</w:t>
            </w:r>
          </w:p>
        </w:tc>
      </w:tr>
      <w:tr w:rsidR="0059665E" w:rsidRPr="0059665E" w14:paraId="5A4643DA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0295982B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25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3FFB6A5C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proofErr w:type="spellStart"/>
            <w:r w:rsidRPr="0059665E">
              <w:rPr>
                <w:rFonts w:ascii="Calibri" w:eastAsia="Times New Roman" w:hAnsi="Calibri" w:cs="Calibri"/>
                <w:sz w:val="28"/>
              </w:rPr>
              <w:t>Javed</w:t>
            </w:r>
            <w:proofErr w:type="spellEnd"/>
            <w:r w:rsidRPr="0059665E">
              <w:rPr>
                <w:rFonts w:ascii="Calibri" w:eastAsia="Times New Roman" w:hAnsi="Calibri" w:cs="Calibri"/>
                <w:sz w:val="28"/>
              </w:rPr>
              <w:t xml:space="preserve"> Ahmed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2B2C22DE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8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57426827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9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29A28147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7</w:t>
            </w:r>
          </w:p>
        </w:tc>
      </w:tr>
      <w:tr w:rsidR="0059665E" w:rsidRPr="0059665E" w14:paraId="0656ABF7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7D3B914E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26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7142531F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proofErr w:type="spellStart"/>
            <w:r w:rsidRPr="0059665E">
              <w:rPr>
                <w:rFonts w:ascii="Calibri" w:eastAsia="Times New Roman" w:hAnsi="Calibri" w:cs="Calibri"/>
                <w:sz w:val="28"/>
              </w:rPr>
              <w:t>Inayatullah</w:t>
            </w:r>
            <w:proofErr w:type="spellEnd"/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187BBAC9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6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5DB9617F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8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2BDE32FC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4</w:t>
            </w:r>
          </w:p>
        </w:tc>
      </w:tr>
      <w:tr w:rsidR="0059665E" w:rsidRPr="0059665E" w14:paraId="62ACDBAB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6A5CCC9F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lastRenderedPageBreak/>
              <w:t>19ME-EE27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0522CE53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Mushtaq Ahmed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23520279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5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1C3597E7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8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4F113862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3</w:t>
            </w:r>
          </w:p>
        </w:tc>
      </w:tr>
      <w:tr w:rsidR="0059665E" w:rsidRPr="0059665E" w14:paraId="66065B60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2F232204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28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71DCCB31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proofErr w:type="spellStart"/>
            <w:r w:rsidRPr="0059665E">
              <w:rPr>
                <w:rFonts w:ascii="Calibri" w:eastAsia="Times New Roman" w:hAnsi="Calibri" w:cs="Calibri"/>
                <w:sz w:val="28"/>
              </w:rPr>
              <w:t>Saif</w:t>
            </w:r>
            <w:proofErr w:type="spellEnd"/>
            <w:r w:rsidRPr="0059665E">
              <w:rPr>
                <w:rFonts w:ascii="Calibri" w:eastAsia="Times New Roman" w:hAnsi="Calibri" w:cs="Calibri"/>
                <w:sz w:val="28"/>
              </w:rPr>
              <w:t>-</w:t>
            </w:r>
            <w:proofErr w:type="spellStart"/>
            <w:r w:rsidRPr="0059665E">
              <w:rPr>
                <w:rFonts w:ascii="Calibri" w:eastAsia="Times New Roman" w:hAnsi="Calibri" w:cs="Calibri"/>
                <w:sz w:val="28"/>
              </w:rPr>
              <w:t>ur</w:t>
            </w:r>
            <w:proofErr w:type="spellEnd"/>
            <w:r w:rsidRPr="0059665E">
              <w:rPr>
                <w:rFonts w:ascii="Calibri" w:eastAsia="Times New Roman" w:hAnsi="Calibri" w:cs="Calibri"/>
                <w:sz w:val="28"/>
              </w:rPr>
              <w:t>-Rehman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3E6C0B8A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2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520386F9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6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6C5DD020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28</w:t>
            </w:r>
          </w:p>
        </w:tc>
      </w:tr>
      <w:tr w:rsidR="0059665E" w:rsidRPr="0059665E" w14:paraId="4582D46A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34268EDB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29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46432F6A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Munir Ahmed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1A7ED6C4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0F01EE34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581C01ED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</w:tr>
      <w:tr w:rsidR="0059665E" w:rsidRPr="0059665E" w14:paraId="7E2B3CF2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0C112624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30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08F0E73B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Abdullah Ali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1CE38619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5F9C2161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03B97E34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</w:tr>
      <w:tr w:rsidR="0059665E" w:rsidRPr="0059665E" w14:paraId="0BEC2EA4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0A2DAD95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31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1568DD3C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Imran Khan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72FC11CC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3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4B43B87E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7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00099D82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0</w:t>
            </w:r>
          </w:p>
        </w:tc>
      </w:tr>
      <w:tr w:rsidR="0059665E" w:rsidRPr="0059665E" w14:paraId="7CE13292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0B702E17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32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69A4EA11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 xml:space="preserve">Muhammad </w:t>
            </w:r>
            <w:proofErr w:type="spellStart"/>
            <w:r w:rsidRPr="0059665E">
              <w:rPr>
                <w:rFonts w:ascii="Calibri" w:eastAsia="Times New Roman" w:hAnsi="Calibri" w:cs="Calibri"/>
                <w:sz w:val="28"/>
              </w:rPr>
              <w:t>Qasim</w:t>
            </w:r>
            <w:proofErr w:type="spellEnd"/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76B4737A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7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03BEFF58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8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5156755C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5</w:t>
            </w:r>
          </w:p>
        </w:tc>
      </w:tr>
      <w:tr w:rsidR="0059665E" w:rsidRPr="0059665E" w14:paraId="3836DADD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3DE57DAC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33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2812FF82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proofErr w:type="spellStart"/>
            <w:r w:rsidRPr="0059665E">
              <w:rPr>
                <w:rFonts w:ascii="Calibri" w:eastAsia="Times New Roman" w:hAnsi="Calibri" w:cs="Calibri"/>
                <w:sz w:val="28"/>
              </w:rPr>
              <w:t>Wasae</w:t>
            </w:r>
            <w:proofErr w:type="spellEnd"/>
            <w:r w:rsidRPr="0059665E">
              <w:rPr>
                <w:rFonts w:ascii="Calibri" w:eastAsia="Times New Roman" w:hAnsi="Calibri" w:cs="Calibri"/>
                <w:sz w:val="28"/>
              </w:rPr>
              <w:t xml:space="preserve"> Hayat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7BE0F7C3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008DF65E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613137CF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</w:tr>
      <w:tr w:rsidR="0059665E" w:rsidRPr="0059665E" w14:paraId="4BCC6C16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161379BD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34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0432094D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Habib Elahi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0E9B86F3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5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7F94BFB0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8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088AB19C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3</w:t>
            </w:r>
          </w:p>
        </w:tc>
      </w:tr>
      <w:tr w:rsidR="0059665E" w:rsidRPr="0059665E" w14:paraId="224055AB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5A8845BF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35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38E88F06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proofErr w:type="spellStart"/>
            <w:r w:rsidRPr="0059665E">
              <w:rPr>
                <w:rFonts w:ascii="Calibri" w:eastAsia="Times New Roman" w:hAnsi="Calibri" w:cs="Calibri"/>
                <w:sz w:val="28"/>
              </w:rPr>
              <w:t>Inayatullah</w:t>
            </w:r>
            <w:proofErr w:type="spellEnd"/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4CC39C77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07565F6B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17974BB6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</w:tr>
      <w:tr w:rsidR="0059665E" w:rsidRPr="0059665E" w14:paraId="50B439EE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7829B1CB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36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7296A53D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Muhammad Azam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184E15F7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5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06AD6180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8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44822AE4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3</w:t>
            </w:r>
          </w:p>
        </w:tc>
      </w:tr>
      <w:tr w:rsidR="0059665E" w:rsidRPr="0059665E" w14:paraId="7A9FE981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215EF6BA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37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532BF278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proofErr w:type="spellStart"/>
            <w:r w:rsidRPr="0059665E">
              <w:rPr>
                <w:rFonts w:ascii="Calibri" w:eastAsia="Times New Roman" w:hAnsi="Calibri" w:cs="Calibri"/>
                <w:sz w:val="28"/>
              </w:rPr>
              <w:t>Changaiz</w:t>
            </w:r>
            <w:proofErr w:type="spellEnd"/>
            <w:r w:rsidRPr="0059665E">
              <w:rPr>
                <w:rFonts w:ascii="Calibri" w:eastAsia="Times New Roman" w:hAnsi="Calibri" w:cs="Calibri"/>
                <w:sz w:val="28"/>
              </w:rPr>
              <w:t xml:space="preserve"> Manzoor 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5801C893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8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57788738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9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45E844B0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7</w:t>
            </w:r>
          </w:p>
        </w:tc>
      </w:tr>
      <w:tr w:rsidR="0059665E" w:rsidRPr="0059665E" w14:paraId="17D7DA06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6CBD956D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38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401A5CCD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Mumtaz Ahmed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4E66F505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5ED2A4C5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5207FF3E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</w:tr>
      <w:tr w:rsidR="0059665E" w:rsidRPr="0059665E" w14:paraId="7AE86D09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2E4FBCAB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39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4405CAE8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Mumtaz Ahmed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2D45F781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4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7034E5CE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7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3860F6CA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1</w:t>
            </w:r>
          </w:p>
        </w:tc>
      </w:tr>
      <w:tr w:rsidR="0059665E" w:rsidRPr="0059665E" w14:paraId="1B98B2CE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79EF9B64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40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782949A7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Manzoor Ahmed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62FB9576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68A1AB34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1D31D3D7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</w:tr>
      <w:tr w:rsidR="0059665E" w:rsidRPr="0059665E" w14:paraId="6E84A38F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254881D9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41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69AA37B3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Ali Hassan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4227AE03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074B76B8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75162B36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</w:tr>
      <w:tr w:rsidR="0059665E" w:rsidRPr="0059665E" w14:paraId="54B2077B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630493AC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42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41A20D51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proofErr w:type="spellStart"/>
            <w:r w:rsidRPr="0059665E">
              <w:rPr>
                <w:rFonts w:ascii="Calibri" w:eastAsia="Times New Roman" w:hAnsi="Calibri" w:cs="Calibri"/>
                <w:sz w:val="28"/>
              </w:rPr>
              <w:t>Haleema</w:t>
            </w:r>
            <w:proofErr w:type="spellEnd"/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00E5C27B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0962AB4C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29524872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</w:tr>
      <w:tr w:rsidR="0059665E" w:rsidRPr="0059665E" w14:paraId="2EA252F9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426CB9E3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43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60241540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Naseer Ahmed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635025A5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5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14C10C47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8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4D00B165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3</w:t>
            </w:r>
          </w:p>
        </w:tc>
      </w:tr>
      <w:tr w:rsidR="0059665E" w:rsidRPr="0059665E" w14:paraId="3FA849E0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0EA9CEE2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44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237264CF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Siraj Ahmed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76920F38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5C5ED61F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3D4949FD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</w:tr>
      <w:tr w:rsidR="0059665E" w:rsidRPr="0059665E" w14:paraId="071C8702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0C0B9FFD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45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35055A65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Ahmed Khan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296991FC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52123A5A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20556551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</w:tr>
      <w:tr w:rsidR="0059665E" w:rsidRPr="0059665E" w14:paraId="319C58CC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389CD58F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46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73B998C0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Ghulam Hussain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3225FABB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7610B0DF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795E4C26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</w:tr>
      <w:tr w:rsidR="0059665E" w:rsidRPr="0059665E" w14:paraId="320786DB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7441B691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47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1805D8BB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 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335841BF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5BDEFE9F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14DB097C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</w:tr>
      <w:tr w:rsidR="0059665E" w:rsidRPr="0059665E" w14:paraId="4654D906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0FBDC8D2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48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7ECDCD2B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Muhammad Umair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3844E342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3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45CF1F89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5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35F9AC54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28</w:t>
            </w:r>
          </w:p>
        </w:tc>
      </w:tr>
      <w:tr w:rsidR="0059665E" w:rsidRPr="0059665E" w14:paraId="6E8B5FB5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3CEF9788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49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4E951D10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Nasrullah Khan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4988D4CA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5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21582B64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8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4E856548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3</w:t>
            </w:r>
          </w:p>
        </w:tc>
      </w:tr>
      <w:tr w:rsidR="0059665E" w:rsidRPr="0059665E" w14:paraId="012DD9E3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7D90B286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50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331DC986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Abdul Salam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18C8E37D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3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6DCBE2A9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5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41C36CB3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28</w:t>
            </w:r>
          </w:p>
        </w:tc>
      </w:tr>
      <w:tr w:rsidR="0059665E" w:rsidRPr="0059665E" w14:paraId="6C726873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146B8F0D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51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7D5B9AD8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 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3E50485B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28F49683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4A3EF60F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</w:tr>
      <w:tr w:rsidR="0059665E" w:rsidRPr="0059665E" w14:paraId="09A4E513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2585F1A0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52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1E9357FA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Farooq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15A2C4ED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3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206966EE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5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069E8019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28</w:t>
            </w:r>
          </w:p>
        </w:tc>
      </w:tr>
      <w:tr w:rsidR="0059665E" w:rsidRPr="0059665E" w14:paraId="72CC9DFA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69991DD4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53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321A4BE5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proofErr w:type="spellStart"/>
            <w:r w:rsidRPr="0059665E">
              <w:rPr>
                <w:rFonts w:ascii="Calibri" w:eastAsia="Times New Roman" w:hAnsi="Calibri" w:cs="Calibri"/>
                <w:sz w:val="28"/>
              </w:rPr>
              <w:t>Imranullah</w:t>
            </w:r>
            <w:proofErr w:type="spellEnd"/>
            <w:r w:rsidRPr="0059665E">
              <w:rPr>
                <w:rFonts w:ascii="Calibri" w:eastAsia="Times New Roman" w:hAnsi="Calibri" w:cs="Calibri"/>
                <w:sz w:val="28"/>
              </w:rPr>
              <w:t xml:space="preserve"> Khan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35DE7007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3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317C7C3C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5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0FB6CC69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28</w:t>
            </w:r>
          </w:p>
        </w:tc>
      </w:tr>
      <w:tr w:rsidR="0059665E" w:rsidRPr="0059665E" w14:paraId="48B47397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4B86E700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54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1158CF42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Muhammad Yaseen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1713CBCE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7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6D7E537B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9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225597FC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6</w:t>
            </w:r>
          </w:p>
        </w:tc>
      </w:tr>
      <w:tr w:rsidR="0059665E" w:rsidRPr="0059665E" w14:paraId="4A7F1F30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57AAB09A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55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4A45E08E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Ghulam Mustafa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75C494E7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119162A6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6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1182302E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26</w:t>
            </w:r>
          </w:p>
        </w:tc>
      </w:tr>
      <w:tr w:rsidR="0059665E" w:rsidRPr="0059665E" w14:paraId="523BDC84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66DE66FE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56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7D2212C9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proofErr w:type="spellStart"/>
            <w:r w:rsidRPr="0059665E">
              <w:rPr>
                <w:rFonts w:ascii="Calibri" w:eastAsia="Times New Roman" w:hAnsi="Calibri" w:cs="Calibri"/>
                <w:sz w:val="28"/>
              </w:rPr>
              <w:t>Changaiz</w:t>
            </w:r>
            <w:proofErr w:type="spellEnd"/>
            <w:r w:rsidRPr="0059665E">
              <w:rPr>
                <w:rFonts w:ascii="Calibri" w:eastAsia="Times New Roman" w:hAnsi="Calibri" w:cs="Calibri"/>
                <w:sz w:val="28"/>
              </w:rPr>
              <w:t xml:space="preserve"> Khan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1F37942B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7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323C05DF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9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43BA0418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6</w:t>
            </w:r>
          </w:p>
        </w:tc>
      </w:tr>
      <w:tr w:rsidR="0059665E" w:rsidRPr="0059665E" w14:paraId="794BB470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36E9B8CE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57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3F637939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Yasmin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662E56FF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1ACC65EE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2E6F2784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</w:tr>
      <w:tr w:rsidR="0059665E" w:rsidRPr="0059665E" w14:paraId="175A59F5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4B9AC8DF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58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0C18E18A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Dur Muhammad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31912C66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2961008D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095EDD3E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</w:tr>
      <w:tr w:rsidR="0059665E" w:rsidRPr="0059665E" w14:paraId="47FDECC1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46B7F236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59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19D3E1E7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Waseem Wahab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708E2C70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4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194BB682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7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08A54969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1</w:t>
            </w:r>
          </w:p>
        </w:tc>
      </w:tr>
      <w:tr w:rsidR="0059665E" w:rsidRPr="0059665E" w14:paraId="1D546287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3C929232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60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5DFF556A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 xml:space="preserve">Irfan </w:t>
            </w:r>
            <w:proofErr w:type="spellStart"/>
            <w:r w:rsidRPr="0059665E">
              <w:rPr>
                <w:rFonts w:ascii="Calibri" w:eastAsia="Times New Roman" w:hAnsi="Calibri" w:cs="Calibri"/>
                <w:sz w:val="28"/>
              </w:rPr>
              <w:t>Razaq</w:t>
            </w:r>
            <w:proofErr w:type="spellEnd"/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277CA7C4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4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743CBF06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7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59794B8E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1</w:t>
            </w:r>
          </w:p>
        </w:tc>
      </w:tr>
      <w:tr w:rsidR="0059665E" w:rsidRPr="0059665E" w14:paraId="2CD4A332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4A4B5065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61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46580B68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Sajjad Ali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3ABA7105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6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1D8E974C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8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024F0738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4</w:t>
            </w:r>
          </w:p>
        </w:tc>
      </w:tr>
      <w:tr w:rsidR="0059665E" w:rsidRPr="0059665E" w14:paraId="0131CAE6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410B9637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62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748E8316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proofErr w:type="spellStart"/>
            <w:r w:rsidRPr="0059665E">
              <w:rPr>
                <w:rFonts w:ascii="Calibri" w:eastAsia="Times New Roman" w:hAnsi="Calibri" w:cs="Calibri"/>
                <w:sz w:val="28"/>
              </w:rPr>
              <w:t>Kiffayatullah</w:t>
            </w:r>
            <w:proofErr w:type="spellEnd"/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1A47CB4C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4F4ED017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1D91E603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</w:tr>
      <w:tr w:rsidR="0059665E" w:rsidRPr="0059665E" w14:paraId="2EDE6D95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6350A323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63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278F7279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Munir Ahmed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45274FFE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4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10349A6B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17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4D14B7DD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31</w:t>
            </w:r>
          </w:p>
        </w:tc>
      </w:tr>
      <w:tr w:rsidR="0059665E" w:rsidRPr="0059665E" w14:paraId="13A25F07" w14:textId="77777777" w:rsidTr="0059665E">
        <w:trPr>
          <w:trHeight w:val="375"/>
        </w:trPr>
        <w:tc>
          <w:tcPr>
            <w:tcW w:w="2060" w:type="dxa"/>
            <w:shd w:val="clear" w:color="auto" w:fill="auto"/>
            <w:vAlign w:val="center"/>
            <w:hideMark/>
          </w:tcPr>
          <w:p w14:paraId="0200F518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sz w:val="28"/>
              </w:rPr>
            </w:pPr>
            <w:r w:rsidRPr="0059665E">
              <w:rPr>
                <w:rFonts w:ascii="Calibri" w:eastAsia="Times New Roman" w:hAnsi="Calibri" w:cs="Calibri"/>
                <w:sz w:val="28"/>
              </w:rPr>
              <w:t>19ME-EE64</w:t>
            </w:r>
          </w:p>
        </w:tc>
        <w:tc>
          <w:tcPr>
            <w:tcW w:w="3140" w:type="dxa"/>
            <w:shd w:val="clear" w:color="auto" w:fill="auto"/>
            <w:vAlign w:val="center"/>
            <w:hideMark/>
          </w:tcPr>
          <w:p w14:paraId="79C74C38" w14:textId="77777777" w:rsidR="0059665E" w:rsidRPr="0059665E" w:rsidRDefault="0059665E" w:rsidP="0059665E">
            <w:pPr>
              <w:spacing w:after="0" w:line="240" w:lineRule="auto"/>
              <w:rPr>
                <w:rFonts w:ascii="Calibri" w:eastAsia="Times New Roman" w:hAnsi="Calibri" w:cs="Calibri"/>
                <w:sz w:val="28"/>
              </w:rPr>
            </w:pPr>
            <w:proofErr w:type="spellStart"/>
            <w:r w:rsidRPr="0059665E">
              <w:rPr>
                <w:rFonts w:ascii="Calibri" w:eastAsia="Times New Roman" w:hAnsi="Calibri" w:cs="Calibri"/>
                <w:sz w:val="28"/>
              </w:rPr>
              <w:t>Zahir</w:t>
            </w:r>
            <w:proofErr w:type="spellEnd"/>
            <w:r w:rsidRPr="0059665E">
              <w:rPr>
                <w:rFonts w:ascii="Calibri" w:eastAsia="Times New Roman" w:hAnsi="Calibri" w:cs="Calibri"/>
                <w:sz w:val="28"/>
              </w:rPr>
              <w:t>-</w:t>
            </w:r>
            <w:proofErr w:type="spellStart"/>
            <w:r w:rsidRPr="0059665E">
              <w:rPr>
                <w:rFonts w:ascii="Calibri" w:eastAsia="Times New Roman" w:hAnsi="Calibri" w:cs="Calibri"/>
                <w:sz w:val="28"/>
              </w:rPr>
              <w:t>ud</w:t>
            </w:r>
            <w:proofErr w:type="spellEnd"/>
            <w:r w:rsidRPr="0059665E">
              <w:rPr>
                <w:rFonts w:ascii="Calibri" w:eastAsia="Times New Roman" w:hAnsi="Calibri" w:cs="Calibri"/>
                <w:sz w:val="28"/>
              </w:rPr>
              <w:t>-din</w:t>
            </w:r>
          </w:p>
        </w:tc>
        <w:tc>
          <w:tcPr>
            <w:tcW w:w="1180" w:type="dxa"/>
            <w:shd w:val="clear" w:color="auto" w:fill="auto"/>
            <w:noWrap/>
            <w:vAlign w:val="bottom"/>
            <w:hideMark/>
          </w:tcPr>
          <w:p w14:paraId="6DC3EA84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480" w:type="dxa"/>
            <w:shd w:val="clear" w:color="auto" w:fill="auto"/>
            <w:noWrap/>
            <w:vAlign w:val="bottom"/>
            <w:hideMark/>
          </w:tcPr>
          <w:p w14:paraId="1008C98F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  <w:tc>
          <w:tcPr>
            <w:tcW w:w="1160" w:type="dxa"/>
            <w:shd w:val="clear" w:color="auto" w:fill="auto"/>
            <w:noWrap/>
            <w:vAlign w:val="bottom"/>
            <w:hideMark/>
          </w:tcPr>
          <w:p w14:paraId="3C293350" w14:textId="77777777" w:rsidR="0059665E" w:rsidRPr="0059665E" w:rsidRDefault="0059665E" w:rsidP="0059665E">
            <w:pPr>
              <w:spacing w:after="0" w:line="240" w:lineRule="auto"/>
              <w:jc w:val="center"/>
              <w:rPr>
                <w:rFonts w:ascii="Tahoma" w:eastAsia="Times New Roman" w:hAnsi="Tahoma" w:cs="Tahoma"/>
                <w:szCs w:val="22"/>
              </w:rPr>
            </w:pPr>
            <w:r w:rsidRPr="0059665E">
              <w:rPr>
                <w:rFonts w:ascii="Tahoma" w:eastAsia="Times New Roman" w:hAnsi="Tahoma" w:cs="Tahoma"/>
                <w:szCs w:val="22"/>
              </w:rPr>
              <w:t>0</w:t>
            </w:r>
          </w:p>
        </w:tc>
      </w:tr>
    </w:tbl>
    <w:p w14:paraId="598C3D6F" w14:textId="38303221" w:rsidR="0059665E" w:rsidRDefault="0059665E" w:rsidP="0059665E">
      <w:pPr>
        <w:jc w:val="center"/>
      </w:pPr>
    </w:p>
    <w:p w14:paraId="2BFFF6E1" w14:textId="3CB7B87E" w:rsidR="0059665E" w:rsidRPr="0059665E" w:rsidRDefault="0059665E" w:rsidP="0059665E">
      <w:r>
        <w:t>Signature of Teacher with date ____________________________________________________</w:t>
      </w:r>
    </w:p>
    <w:sectPr w:rsidR="0059665E" w:rsidRPr="0059665E" w:rsidSect="0059665E">
      <w:pgSz w:w="11906" w:h="16838" w:code="9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MDUwtDQyszS2NLBU0lEKTi0uzszPAykwqgUAsQr7giwAAAA="/>
  </w:docVars>
  <w:rsids>
    <w:rsidRoot w:val="0059665E"/>
    <w:rsid w:val="0059665E"/>
    <w:rsid w:val="00756BF0"/>
    <w:rsid w:val="00CF39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2CB768"/>
  <w15:chartTrackingRefBased/>
  <w15:docId w15:val="{E47CAEA8-79FC-4C23-8C91-AC92576D6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85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3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15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73</Words>
  <Characters>2132</Characters>
  <Application>Microsoft Office Word</Application>
  <DocSecurity>0</DocSecurity>
  <Lines>17</Lines>
  <Paragraphs>4</Paragraphs>
  <ScaleCrop>false</ScaleCrop>
  <Company/>
  <LinksUpToDate>false</LinksUpToDate>
  <CharactersWithSpaces>2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laghari</dc:creator>
  <cp:keywords/>
  <dc:description/>
  <cp:lastModifiedBy>Wazir laghari</cp:lastModifiedBy>
  <cp:revision>2</cp:revision>
  <dcterms:created xsi:type="dcterms:W3CDTF">2021-03-11T22:10:00Z</dcterms:created>
  <dcterms:modified xsi:type="dcterms:W3CDTF">2021-03-11T22:10:00Z</dcterms:modified>
</cp:coreProperties>
</file>